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9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6662"/>
        <w:gridCol w:w="1701"/>
      </w:tblGrid>
      <w:tr w:rsidR="00964D06" w:rsidRPr="000B0FDD" w14:paraId="4D27BDD2" w14:textId="77777777" w:rsidTr="003062D2">
        <w:trPr>
          <w:trHeight w:val="855"/>
        </w:trPr>
        <w:tc>
          <w:tcPr>
            <w:tcW w:w="1630" w:type="dxa"/>
          </w:tcPr>
          <w:p w14:paraId="37048E3C" w14:textId="77777777" w:rsidR="00964D06" w:rsidRPr="000B0FDD" w:rsidRDefault="00964D06" w:rsidP="003D3F91">
            <w:pPr>
              <w:pStyle w:val="Tytu"/>
              <w:rPr>
                <w:b w:val="0"/>
                <w:i/>
                <w:sz w:val="16"/>
              </w:rPr>
            </w:pPr>
            <w:r w:rsidRPr="000B0FDD">
              <w:rPr>
                <w:b w:val="0"/>
                <w:i/>
                <w:sz w:val="16"/>
              </w:rPr>
              <w:t>(pieczątka jednostki organizacyjnej</w:t>
            </w:r>
          </w:p>
          <w:p w14:paraId="44D156A2" w14:textId="77777777" w:rsidR="00964D06" w:rsidRPr="000B0FDD" w:rsidRDefault="00964D06" w:rsidP="003D3F91">
            <w:pPr>
              <w:pStyle w:val="Tytu"/>
              <w:rPr>
                <w:b w:val="0"/>
                <w:sz w:val="16"/>
              </w:rPr>
            </w:pPr>
            <w:r w:rsidRPr="000B0FDD">
              <w:rPr>
                <w:b w:val="0"/>
                <w:i/>
                <w:sz w:val="16"/>
              </w:rPr>
              <w:t>osoby wyjeżdżającej)</w:t>
            </w:r>
          </w:p>
        </w:tc>
        <w:tc>
          <w:tcPr>
            <w:tcW w:w="6662" w:type="dxa"/>
          </w:tcPr>
          <w:p w14:paraId="2DF55F97" w14:textId="77777777"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Wniosek </w:t>
            </w:r>
          </w:p>
          <w:p w14:paraId="3960FC6C" w14:textId="77777777"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O </w:t>
            </w:r>
          </w:p>
          <w:p w14:paraId="58C08989" w14:textId="77777777" w:rsidR="00964D06" w:rsidRPr="000B0FDD" w:rsidRDefault="00964D06" w:rsidP="00370405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>ZAGRANICZNĄ PODRÓŻ SŁUZBOWĄ</w:t>
            </w:r>
          </w:p>
        </w:tc>
        <w:tc>
          <w:tcPr>
            <w:tcW w:w="1701" w:type="dxa"/>
          </w:tcPr>
          <w:p w14:paraId="6D691F7D" w14:textId="77777777" w:rsidR="00964D06" w:rsidRPr="000B0FDD" w:rsidRDefault="00964D06" w:rsidP="003D3F91">
            <w:pPr>
              <w:pStyle w:val="Tytu"/>
              <w:ind w:left="-354" w:firstLine="354"/>
              <w:jc w:val="left"/>
              <w:rPr>
                <w:b w:val="0"/>
                <w:sz w:val="16"/>
                <w:szCs w:val="16"/>
              </w:rPr>
            </w:pPr>
          </w:p>
          <w:p w14:paraId="74E9ECA0" w14:textId="77777777" w:rsidR="00964D06" w:rsidRPr="000B0FDD" w:rsidRDefault="00964D06" w:rsidP="003D3F91">
            <w:pPr>
              <w:pStyle w:val="Tytu"/>
              <w:ind w:left="-354" w:firstLine="354"/>
              <w:jc w:val="left"/>
            </w:pPr>
            <w:r w:rsidRPr="000B0FDD">
              <w:rPr>
                <w:b w:val="0"/>
                <w:sz w:val="16"/>
                <w:szCs w:val="16"/>
              </w:rPr>
              <w:t>Lublin, ………………</w:t>
            </w:r>
          </w:p>
        </w:tc>
      </w:tr>
    </w:tbl>
    <w:p w14:paraId="08A9F955" w14:textId="77777777" w:rsidR="00470C76" w:rsidRPr="000B0FDD" w:rsidRDefault="00470C76" w:rsidP="0039735B">
      <w:pPr>
        <w:widowControl w:val="0"/>
        <w:outlineLvl w:val="0"/>
        <w:rPr>
          <w:b/>
          <w:i/>
          <w:snapToGrid w:val="0"/>
          <w:sz w:val="16"/>
          <w:szCs w:val="16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3828"/>
        <w:gridCol w:w="141"/>
        <w:gridCol w:w="1701"/>
        <w:gridCol w:w="142"/>
        <w:gridCol w:w="3827"/>
      </w:tblGrid>
      <w:tr w:rsidR="003B3DC2" w:rsidRPr="000B0FDD" w14:paraId="4DB72968" w14:textId="77777777" w:rsidTr="009E1F44"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BCEF5C3" w14:textId="77777777" w:rsidR="003B3DC2" w:rsidRPr="000B0FDD" w:rsidRDefault="003B3DC2" w:rsidP="006B5B36">
            <w:pPr>
              <w:rPr>
                <w:sz w:val="24"/>
              </w:rPr>
            </w:pPr>
            <w:r w:rsidRPr="000B0FDD">
              <w:rPr>
                <w:sz w:val="24"/>
                <w:szCs w:val="24"/>
              </w:rPr>
              <w:t>Pracownik</w:t>
            </w:r>
            <w:r w:rsidR="00786FC2" w:rsidRPr="000B0FDD">
              <w:rPr>
                <w:sz w:val="24"/>
                <w:szCs w:val="24"/>
              </w:rPr>
              <w:t xml:space="preserve">   </w:t>
            </w:r>
            <w:r w:rsidR="006B5B36">
              <w:rPr>
                <w:sz w:val="24"/>
                <w:szCs w:val="24"/>
              </w:rPr>
              <w:t>…………..</w:t>
            </w:r>
            <w:r w:rsidRPr="000B0FDD">
              <w:rPr>
                <w:sz w:val="24"/>
                <w:szCs w:val="24"/>
              </w:rPr>
              <w:t>________________________________________________________</w:t>
            </w:r>
          </w:p>
        </w:tc>
      </w:tr>
      <w:tr w:rsidR="00470C76" w:rsidRPr="000B0FDD" w14:paraId="04B34AA8" w14:textId="77777777" w:rsidTr="00964D06">
        <w:trPr>
          <w:cantSplit/>
        </w:trPr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6BC6675" w14:textId="77777777" w:rsidR="00470C76" w:rsidRPr="000B0FDD" w:rsidRDefault="00470C76" w:rsidP="003D3F91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tytuł naukowy, imię i nazwisko)</w:t>
            </w:r>
          </w:p>
        </w:tc>
      </w:tr>
      <w:tr w:rsidR="00470C76" w:rsidRPr="000B0FDD" w14:paraId="5DF6AAF6" w14:textId="77777777" w:rsidTr="00C61626">
        <w:trPr>
          <w:trHeight w:val="260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43D2B0" w14:textId="77777777" w:rsidR="00CE11C6" w:rsidRPr="000B0FDD" w:rsidRDefault="00CE11C6" w:rsidP="003D3F91">
            <w:pPr>
              <w:rPr>
                <w:sz w:val="24"/>
              </w:rPr>
            </w:pPr>
          </w:p>
        </w:tc>
      </w:tr>
      <w:tr w:rsidR="00470C76" w:rsidRPr="000B0FDD" w14:paraId="1A0503AE" w14:textId="77777777" w:rsidTr="00964D06">
        <w:trPr>
          <w:cantSplit/>
          <w:trHeight w:val="58"/>
        </w:trPr>
        <w:tc>
          <w:tcPr>
            <w:tcW w:w="1034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09977A" w14:textId="77777777" w:rsidR="00CE11C6" w:rsidRPr="000B0FDD" w:rsidRDefault="00470C76" w:rsidP="00C61626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adres zamieszkania)</w:t>
            </w:r>
          </w:p>
        </w:tc>
      </w:tr>
      <w:tr w:rsidR="00470C76" w:rsidRPr="000B0FDD" w14:paraId="1B2B938E" w14:textId="77777777" w:rsidTr="00C61626">
        <w:trPr>
          <w:trHeight w:val="182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6AF451" w14:textId="77777777"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</w:tr>
      <w:tr w:rsidR="00470C76" w:rsidRPr="000B0FDD" w14:paraId="4A611E6E" w14:textId="77777777" w:rsidTr="00964D06">
        <w:trPr>
          <w:cantSplit/>
          <w:trHeight w:val="58"/>
        </w:trPr>
        <w:tc>
          <w:tcPr>
            <w:tcW w:w="467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C8770A" w14:textId="77777777"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seria i nr paszportu/dowodu osobistego*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8BAD46" w14:textId="77777777" w:rsidR="00470C76" w:rsidRPr="000B0FDD" w:rsidRDefault="00470C76" w:rsidP="007C4204">
            <w:pPr>
              <w:spacing w:line="276" w:lineRule="auto"/>
              <w:ind w:right="1206"/>
              <w:jc w:val="center"/>
              <w:rPr>
                <w:i/>
                <w:sz w:val="16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832CF9" w14:textId="77777777"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nr PESEL)</w:t>
            </w:r>
          </w:p>
        </w:tc>
      </w:tr>
      <w:tr w:rsidR="00470C76" w:rsidRPr="000B0FDD" w14:paraId="3322C857" w14:textId="77777777" w:rsidTr="00C616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6"/>
        </w:trPr>
        <w:tc>
          <w:tcPr>
            <w:tcW w:w="709" w:type="dxa"/>
          </w:tcPr>
          <w:p w14:paraId="0AD930DD" w14:textId="77777777" w:rsidR="00470C76" w:rsidRPr="000B0FDD" w:rsidRDefault="00470C76" w:rsidP="007C4204">
            <w:pPr>
              <w:spacing w:line="276" w:lineRule="auto"/>
              <w:rPr>
                <w:sz w:val="24"/>
              </w:rPr>
            </w:pPr>
            <w:r w:rsidRPr="000B0FDD">
              <w:t>Kraj</w:t>
            </w:r>
          </w:p>
        </w:tc>
        <w:tc>
          <w:tcPr>
            <w:tcW w:w="3828" w:type="dxa"/>
            <w:tcBorders>
              <w:bottom w:val="single" w:sz="4" w:space="0" w:color="auto"/>
            </w:tcBorders>
          </w:tcPr>
          <w:p w14:paraId="49344C07" w14:textId="77777777"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  <w:tc>
          <w:tcPr>
            <w:tcW w:w="1984" w:type="dxa"/>
            <w:gridSpan w:val="3"/>
          </w:tcPr>
          <w:p w14:paraId="765575CB" w14:textId="77777777" w:rsidR="00470C76" w:rsidRPr="000B0FDD" w:rsidRDefault="00470C76" w:rsidP="007C4204">
            <w:pPr>
              <w:spacing w:line="276" w:lineRule="auto"/>
            </w:pPr>
            <w:r w:rsidRPr="000B0FDD">
              <w:t>Ośrodek zagraniczny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4794D100" w14:textId="77777777" w:rsidR="00C61626" w:rsidRPr="000B0FDD" w:rsidRDefault="00C61626" w:rsidP="007C4204">
            <w:pPr>
              <w:spacing w:line="276" w:lineRule="auto"/>
              <w:rPr>
                <w:sz w:val="24"/>
              </w:rPr>
            </w:pPr>
          </w:p>
        </w:tc>
      </w:tr>
      <w:tr w:rsidR="00964D06" w:rsidRPr="000B0FDD" w14:paraId="53D8AC7F" w14:textId="77777777" w:rsidTr="00964D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87"/>
        </w:trPr>
        <w:tc>
          <w:tcPr>
            <w:tcW w:w="10348" w:type="dxa"/>
            <w:gridSpan w:val="6"/>
            <w:vAlign w:val="center"/>
          </w:tcPr>
          <w:p w14:paraId="586C7531" w14:textId="77777777" w:rsidR="00964D06" w:rsidRPr="000B0FDD" w:rsidRDefault="00964D06" w:rsidP="00C02B2C">
            <w:pPr>
              <w:spacing w:line="276" w:lineRule="auto"/>
              <w:rPr>
                <w:sz w:val="24"/>
              </w:rPr>
            </w:pPr>
            <w:r w:rsidRPr="000B0FDD">
              <w:t>Data wyjazdu i powrotu</w:t>
            </w:r>
            <w:r w:rsidR="007C4204" w:rsidRPr="000B0FDD">
              <w:rPr>
                <w:sz w:val="18"/>
              </w:rPr>
              <w:t xml:space="preserve">  </w:t>
            </w:r>
            <w:r w:rsidRPr="000B0FDD">
              <w:rPr>
                <w:sz w:val="18"/>
              </w:rPr>
              <w:t>_______________________________________________</w:t>
            </w:r>
            <w:r w:rsidR="003062D2" w:rsidRPr="000B0FDD">
              <w:rPr>
                <w:sz w:val="18"/>
              </w:rPr>
              <w:t>_______</w:t>
            </w:r>
            <w:r w:rsidR="001A2944" w:rsidRPr="000B0FDD">
              <w:rPr>
                <w:sz w:val="18"/>
              </w:rPr>
              <w:t>__</w:t>
            </w:r>
            <w:r w:rsidR="007C4204" w:rsidRPr="000B0FDD">
              <w:rPr>
                <w:sz w:val="18"/>
              </w:rPr>
              <w:t>__</w:t>
            </w:r>
            <w:r w:rsidRPr="000B0FDD">
              <w:t xml:space="preserve"> </w:t>
            </w:r>
          </w:p>
        </w:tc>
      </w:tr>
      <w:tr w:rsidR="003062D2" w:rsidRPr="00C02B2C" w14:paraId="50A9F89B" w14:textId="77777777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p w14:paraId="3A5E59DB" w14:textId="77777777" w:rsidR="003062D2" w:rsidRPr="000B0FDD" w:rsidRDefault="003062D2" w:rsidP="00C02B2C">
            <w:pPr>
              <w:spacing w:line="276" w:lineRule="auto"/>
              <w:rPr>
                <w:sz w:val="24"/>
                <w:lang w:val="en-GB"/>
              </w:rPr>
            </w:pPr>
            <w:proofErr w:type="spellStart"/>
            <w:r w:rsidRPr="000B0FDD">
              <w:rPr>
                <w:lang w:val="en-GB"/>
              </w:rPr>
              <w:t>Cel</w:t>
            </w:r>
            <w:proofErr w:type="spellEnd"/>
            <w:r w:rsidRPr="000B0FDD">
              <w:rPr>
                <w:lang w:val="en-GB"/>
              </w:rPr>
              <w:t xml:space="preserve"> </w:t>
            </w:r>
            <w:proofErr w:type="spellStart"/>
            <w:r w:rsidRPr="000B0FDD">
              <w:rPr>
                <w:lang w:val="en-GB"/>
              </w:rPr>
              <w:t>wyjazdu</w:t>
            </w:r>
            <w:proofErr w:type="spellEnd"/>
            <w:r w:rsidR="00090717" w:rsidRPr="000B0FDD">
              <w:rPr>
                <w:lang w:val="en-GB"/>
              </w:rPr>
              <w:t xml:space="preserve">: </w:t>
            </w:r>
            <w:r w:rsidRPr="000B0FDD">
              <w:rPr>
                <w:lang w:val="en-GB"/>
              </w:rPr>
              <w:t>______________________________________________</w:t>
            </w:r>
            <w:r w:rsidR="007C4204" w:rsidRPr="000B0FDD">
              <w:rPr>
                <w:lang w:val="en-GB"/>
              </w:rPr>
              <w:t>_</w:t>
            </w:r>
          </w:p>
        </w:tc>
      </w:tr>
      <w:tr w:rsidR="0039735B" w:rsidRPr="000B0FDD" w14:paraId="2952C217" w14:textId="77777777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tbl>
            <w:tblPr>
              <w:tblW w:w="0" w:type="auto"/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0348"/>
            </w:tblGrid>
            <w:tr w:rsidR="0039735B" w:rsidRPr="000B0FDD" w14:paraId="7FB02D98" w14:textId="77777777" w:rsidTr="00BD27E5">
              <w:trPr>
                <w:trHeight w:val="337"/>
              </w:trPr>
              <w:tc>
                <w:tcPr>
                  <w:tcW w:w="10348" w:type="dxa"/>
                </w:tcPr>
                <w:p w14:paraId="23B3282E" w14:textId="77777777" w:rsidR="0039735B" w:rsidRPr="000B0FDD" w:rsidRDefault="0039735B" w:rsidP="00BD27E5">
                  <w:pPr>
                    <w:spacing w:line="276" w:lineRule="auto"/>
                    <w:rPr>
                      <w:b/>
                    </w:rPr>
                  </w:pPr>
                  <w:r w:rsidRPr="000B0FDD">
                    <w:rPr>
                      <w:b/>
                    </w:rPr>
                    <w:t>Podróż w ramach (proszę zaznaczyć właściwe):</w:t>
                  </w:r>
                </w:p>
                <w:tbl>
                  <w:tblPr>
                    <w:tblStyle w:val="Tabela-Siatka"/>
                    <w:tblW w:w="10774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576"/>
                    <w:gridCol w:w="10198"/>
                  </w:tblGrid>
                  <w:tr w:rsidR="00EF0107" w:rsidRPr="00EF0107" w14:paraId="132B30C4" w14:textId="77777777" w:rsidTr="00EF0107">
                    <w:tc>
                      <w:tcPr>
                        <w:tcW w:w="576" w:type="dxa"/>
                        <w:tcBorders>
                          <w:right w:val="single" w:sz="4" w:space="0" w:color="auto"/>
                        </w:tcBorders>
                      </w:tcPr>
                      <w:p w14:paraId="42F479EA" w14:textId="77777777" w:rsidR="00EF0107" w:rsidRPr="00EF0107" w:rsidRDefault="00EF0107" w:rsidP="00EF0107">
                        <w:pPr>
                          <w:spacing w:line="360" w:lineRule="auto"/>
                          <w:ind w:left="405"/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10198" w:type="dxa"/>
                        <w:tcBorders>
                          <w:top w:val="nil"/>
                          <w:left w:val="single" w:sz="4" w:space="0" w:color="auto"/>
                          <w:bottom w:val="nil"/>
                          <w:right w:val="nil"/>
                        </w:tcBorders>
                      </w:tcPr>
                      <w:p w14:paraId="44D3FA03" w14:textId="228AD405" w:rsidR="00EF0107" w:rsidRPr="00EF0107" w:rsidRDefault="00EF0107" w:rsidP="00EF0107">
                        <w:pPr>
                          <w:spacing w:line="360" w:lineRule="auto"/>
                        </w:pPr>
                        <w:r w:rsidRPr="00EF0107">
                          <w:rPr>
                            <w:b/>
                          </w:rPr>
                          <w:t>umowy międzynarodowej obowiązującej w okresie</w:t>
                        </w:r>
                        <w:r w:rsidRPr="00EF0107">
                          <w:t xml:space="preserve"> ………………. zawartej z </w:t>
                        </w:r>
                        <w:proofErr w:type="spellStart"/>
                        <w:r w:rsidRPr="00EF0107">
                          <w:t>European</w:t>
                        </w:r>
                        <w:proofErr w:type="spellEnd"/>
                        <w:r w:rsidRPr="00EF0107">
                          <w:t xml:space="preserve"> </w:t>
                        </w:r>
                        <w:proofErr w:type="spellStart"/>
                        <w:r w:rsidRPr="00EF0107">
                          <w:t>Commmission</w:t>
                        </w:r>
                        <w:proofErr w:type="spellEnd"/>
                      </w:p>
                    </w:tc>
                  </w:tr>
                  <w:tr w:rsidR="00EF0107" w:rsidRPr="000B0FDD" w14:paraId="778DFDB7" w14:textId="77777777" w:rsidTr="00EF0107">
                    <w:tc>
                      <w:tcPr>
                        <w:tcW w:w="576" w:type="dxa"/>
                        <w:tcBorders>
                          <w:right w:val="single" w:sz="4" w:space="0" w:color="auto"/>
                        </w:tcBorders>
                      </w:tcPr>
                      <w:p w14:paraId="6F6E0FEE" w14:textId="77777777" w:rsidR="00EF0107" w:rsidRPr="00EF0107" w:rsidRDefault="00EF0107" w:rsidP="00EF0107">
                        <w:pPr>
                          <w:spacing w:line="360" w:lineRule="auto"/>
                          <w:ind w:left="405"/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10198" w:type="dxa"/>
                        <w:tcBorders>
                          <w:top w:val="nil"/>
                          <w:left w:val="single" w:sz="4" w:space="0" w:color="auto"/>
                          <w:bottom w:val="nil"/>
                          <w:right w:val="nil"/>
                        </w:tcBorders>
                      </w:tcPr>
                      <w:p w14:paraId="7AFA835A" w14:textId="37F5E564" w:rsidR="00EF0107" w:rsidRPr="000B0FDD" w:rsidRDefault="00EF0107" w:rsidP="00EF0107">
                        <w:pPr>
                          <w:spacing w:line="360" w:lineRule="auto"/>
                          <w:rPr>
                            <w:b/>
                          </w:rPr>
                        </w:pPr>
                        <w:r w:rsidRPr="00EF0107">
                          <w:rPr>
                            <w:b/>
                          </w:rPr>
                          <w:t xml:space="preserve">NAWA, Fulbright, </w:t>
                        </w:r>
                        <w:proofErr w:type="spellStart"/>
                        <w:r w:rsidRPr="00EF0107">
                          <w:rPr>
                            <w:b/>
                          </w:rPr>
                          <w:t>Cost</w:t>
                        </w:r>
                        <w:proofErr w:type="spellEnd"/>
                        <w:r w:rsidRPr="00EF0107">
                          <w:rPr>
                            <w:b/>
                          </w:rPr>
                          <w:t xml:space="preserve">, inny program </w:t>
                        </w:r>
                        <w:r w:rsidRPr="00EF0107">
                          <w:t>(jaki?)</w:t>
                        </w:r>
                        <w:r w:rsidRPr="00EF0107">
                          <w:rPr>
                            <w:b/>
                          </w:rPr>
                          <w:t xml:space="preserve"> </w:t>
                        </w:r>
                      </w:p>
                    </w:tc>
                  </w:tr>
                </w:tbl>
                <w:p w14:paraId="7EE05880" w14:textId="73B3691A" w:rsidR="0039735B" w:rsidRPr="000B0FDD" w:rsidRDefault="0039735B" w:rsidP="00C02B2C">
                  <w:pPr>
                    <w:numPr>
                      <w:ilvl w:val="0"/>
                      <w:numId w:val="4"/>
                    </w:numPr>
                    <w:spacing w:line="360" w:lineRule="auto"/>
                    <w:rPr>
                      <w:b/>
                    </w:rPr>
                  </w:pPr>
                </w:p>
              </w:tc>
            </w:tr>
          </w:tbl>
          <w:p w14:paraId="24D20D3E" w14:textId="77777777" w:rsidR="0039735B" w:rsidRPr="000B0FDD" w:rsidRDefault="0039735B" w:rsidP="009A31F4">
            <w:pPr>
              <w:spacing w:line="276" w:lineRule="auto"/>
              <w:rPr>
                <w:b/>
              </w:rPr>
            </w:pPr>
          </w:p>
        </w:tc>
      </w:tr>
    </w:tbl>
    <w:p w14:paraId="66ECB988" w14:textId="77777777" w:rsidR="00470C76" w:rsidRPr="000B0FDD" w:rsidRDefault="00470C76" w:rsidP="00470C76">
      <w:pPr>
        <w:rPr>
          <w:b/>
        </w:rPr>
      </w:pPr>
      <w:r w:rsidRPr="000B0FDD">
        <w:rPr>
          <w:b/>
        </w:rPr>
        <w:t>ZAKRES ŚWIADCZEŃ UMCS</w:t>
      </w:r>
      <w:r w:rsidRPr="000B0FDD">
        <w:t xml:space="preserve"> </w:t>
      </w:r>
    </w:p>
    <w:tbl>
      <w:tblPr>
        <w:tblpPr w:leftFromText="141" w:rightFromText="141" w:vertAnchor="text" w:horzAnchor="margin" w:tblpXSpec="center" w:tblpY="153"/>
        <w:tblW w:w="11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96"/>
        <w:gridCol w:w="891"/>
        <w:gridCol w:w="851"/>
        <w:gridCol w:w="810"/>
        <w:gridCol w:w="1033"/>
        <w:gridCol w:w="991"/>
        <w:gridCol w:w="991"/>
        <w:gridCol w:w="1559"/>
      </w:tblGrid>
      <w:tr w:rsidR="00FB40A9" w:rsidRPr="000B0FDD" w14:paraId="23CA45FE" w14:textId="77777777" w:rsidTr="00FB40A9">
        <w:trPr>
          <w:trHeight w:val="416"/>
        </w:trPr>
        <w:tc>
          <w:tcPr>
            <w:tcW w:w="4496" w:type="dxa"/>
          </w:tcPr>
          <w:p w14:paraId="229673B2" w14:textId="77777777" w:rsidR="00FB40A9" w:rsidRPr="000B0FDD" w:rsidRDefault="00FB40A9" w:rsidP="003D3F91"/>
        </w:tc>
        <w:tc>
          <w:tcPr>
            <w:tcW w:w="891" w:type="dxa"/>
            <w:shd w:val="clear" w:color="auto" w:fill="auto"/>
            <w:vAlign w:val="center"/>
          </w:tcPr>
          <w:p w14:paraId="00E12C9D" w14:textId="77777777" w:rsidR="00FB40A9" w:rsidRPr="000B0FDD" w:rsidRDefault="00FB40A9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Liczba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979384F" w14:textId="77777777" w:rsidR="00FB40A9" w:rsidRPr="000B0FDD" w:rsidRDefault="00FB40A9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Stawka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A720E29" w14:textId="77777777" w:rsidR="00FB40A9" w:rsidRPr="000B0FDD" w:rsidRDefault="00FB40A9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Waluta</w:t>
            </w:r>
          </w:p>
        </w:tc>
        <w:tc>
          <w:tcPr>
            <w:tcW w:w="1033" w:type="dxa"/>
            <w:vAlign w:val="center"/>
          </w:tcPr>
          <w:p w14:paraId="24960992" w14:textId="77777777" w:rsidR="00FB40A9" w:rsidRPr="000B0FDD" w:rsidRDefault="00FB40A9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Wartość </w:t>
            </w:r>
          </w:p>
        </w:tc>
        <w:tc>
          <w:tcPr>
            <w:tcW w:w="991" w:type="dxa"/>
          </w:tcPr>
          <w:p w14:paraId="2AF9F53D" w14:textId="77777777" w:rsidR="00FB40A9" w:rsidRPr="000B0FDD" w:rsidRDefault="00FB40A9" w:rsidP="00FB40A9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 xml:space="preserve">Szacunkowa wartość </w:t>
            </w:r>
          </w:p>
          <w:p w14:paraId="5241FEC6" w14:textId="77777777" w:rsidR="00FB40A9" w:rsidRPr="000B0FDD" w:rsidRDefault="00FB40A9" w:rsidP="00FB40A9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>w PLN</w:t>
            </w:r>
            <w:r w:rsidRPr="00FB40A9">
              <w:rPr>
                <w:b/>
                <w:bCs/>
                <w:sz w:val="14"/>
                <w:szCs w:val="14"/>
              </w:rPr>
              <w:t xml:space="preserve"> </w:t>
            </w:r>
            <w:r>
              <w:rPr>
                <w:b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991" w:type="dxa"/>
            <w:vAlign w:val="center"/>
          </w:tcPr>
          <w:p w14:paraId="48D7D50F" w14:textId="77777777" w:rsidR="00FB40A9" w:rsidRPr="000B0FDD" w:rsidRDefault="00FB40A9" w:rsidP="003D3F91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D</w:t>
            </w:r>
            <w:r w:rsidRPr="00FB40A9">
              <w:rPr>
                <w:b/>
                <w:bCs/>
                <w:sz w:val="14"/>
                <w:szCs w:val="14"/>
              </w:rPr>
              <w:t>o wypłaty jako zaliczka / do opłacenia przez UMCS</w:t>
            </w:r>
          </w:p>
        </w:tc>
        <w:tc>
          <w:tcPr>
            <w:tcW w:w="1559" w:type="dxa"/>
            <w:vAlign w:val="center"/>
          </w:tcPr>
          <w:p w14:paraId="1B158634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4"/>
                <w:szCs w:val="14"/>
              </w:rPr>
              <w:t>MPK , ZFIN</w:t>
            </w:r>
          </w:p>
        </w:tc>
      </w:tr>
      <w:tr w:rsidR="00FB40A9" w:rsidRPr="000B0FDD" w14:paraId="7DB99307" w14:textId="77777777" w:rsidTr="00FB40A9">
        <w:trPr>
          <w:trHeight w:val="635"/>
        </w:trPr>
        <w:tc>
          <w:tcPr>
            <w:tcW w:w="4496" w:type="dxa"/>
          </w:tcPr>
          <w:p w14:paraId="21EBF798" w14:textId="77777777" w:rsidR="00FB40A9" w:rsidRPr="000B0FDD" w:rsidRDefault="00FB40A9" w:rsidP="00470C76">
            <w:pPr>
              <w:autoSpaceDE w:val="0"/>
              <w:autoSpaceDN w:val="0"/>
              <w:adjustRightInd w:val="0"/>
              <w:rPr>
                <w:bCs/>
                <w:sz w:val="4"/>
                <w:szCs w:val="4"/>
              </w:rPr>
            </w:pPr>
          </w:p>
          <w:p w14:paraId="74863F48" w14:textId="77777777" w:rsidR="00FB40A9" w:rsidRPr="000B0FDD" w:rsidRDefault="00FB40A9" w:rsidP="00EB3AFA">
            <w:pPr>
              <w:autoSpaceDE w:val="0"/>
              <w:autoSpaceDN w:val="0"/>
              <w:adjustRightInd w:val="0"/>
            </w:pPr>
            <w:r w:rsidRPr="000B0FDD">
              <w:rPr>
                <w:b/>
                <w:bCs/>
                <w:sz w:val="16"/>
                <w:szCs w:val="16"/>
              </w:rPr>
              <w:t>PRZEJAZD;</w:t>
            </w:r>
            <w:r w:rsidRPr="000B0FDD">
              <w:rPr>
                <w:b/>
                <w:sz w:val="16"/>
                <w:szCs w:val="16"/>
              </w:rPr>
              <w:t xml:space="preserve"> </w:t>
            </w:r>
            <w:r w:rsidRPr="000B0FDD">
              <w:t xml:space="preserve"> proszę zaznaczyć środek transportu:</w:t>
            </w:r>
          </w:p>
          <w:p w14:paraId="5D36AEC8" w14:textId="77777777" w:rsidR="00FB40A9" w:rsidRPr="000B0FDD" w:rsidRDefault="00FB40A9" w:rsidP="00EB3AFA">
            <w:r w:rsidRPr="00C02B2C">
              <w:rPr>
                <w:b/>
              </w:rPr>
              <w:t>samochód prywatny/służbowy/samolot/pociąg/ autobus/</w:t>
            </w:r>
            <w:proofErr w:type="spellStart"/>
            <w:r w:rsidRPr="00C02B2C">
              <w:rPr>
                <w:b/>
              </w:rPr>
              <w:t>bus</w:t>
            </w:r>
            <w:proofErr w:type="spellEnd"/>
            <w:r w:rsidRPr="000B0FDD">
              <w:rPr>
                <w:strike/>
              </w:rPr>
              <w:t xml:space="preserve"> </w:t>
            </w:r>
            <w:r w:rsidRPr="000B0FDD">
              <w:rPr>
                <w:sz w:val="16"/>
                <w:szCs w:val="16"/>
              </w:rPr>
              <w:t xml:space="preserve">(w przypadku samochodu prywatnego stosuje się zarządzenie </w:t>
            </w:r>
            <w:r w:rsidRPr="002D075E">
              <w:rPr>
                <w:sz w:val="16"/>
                <w:szCs w:val="16"/>
              </w:rPr>
              <w:t>11/2021</w:t>
            </w:r>
            <w:r>
              <w:rPr>
                <w:sz w:val="16"/>
                <w:szCs w:val="16"/>
              </w:rPr>
              <w:t xml:space="preserve"> </w:t>
            </w:r>
            <w:r w:rsidRPr="000B0FDD">
              <w:rPr>
                <w:sz w:val="16"/>
                <w:szCs w:val="16"/>
              </w:rPr>
              <w:t>Rektora UMCS)</w:t>
            </w:r>
          </w:p>
        </w:tc>
        <w:tc>
          <w:tcPr>
            <w:tcW w:w="891" w:type="dxa"/>
            <w:shd w:val="clear" w:color="auto" w:fill="auto"/>
          </w:tcPr>
          <w:p w14:paraId="15DC11CA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36A331C6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2DB94608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14:paraId="37C07739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6DAAA922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47277EFA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vAlign w:val="center"/>
          </w:tcPr>
          <w:p w14:paraId="513F1FF3" w14:textId="77777777" w:rsidR="00FB40A9" w:rsidRPr="000B0FDD" w:rsidRDefault="00FB40A9" w:rsidP="00C02B2C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FB40A9" w:rsidRPr="000B0FDD" w14:paraId="295AAE1F" w14:textId="77777777" w:rsidTr="00FB40A9">
        <w:tc>
          <w:tcPr>
            <w:tcW w:w="4496" w:type="dxa"/>
          </w:tcPr>
          <w:p w14:paraId="534A6702" w14:textId="77777777" w:rsidR="00FB40A9" w:rsidRPr="000B0FDD" w:rsidRDefault="00FB40A9" w:rsidP="00090717"/>
          <w:p w14:paraId="685E8E1E" w14:textId="77777777" w:rsidR="00FB40A9" w:rsidRPr="000B0FDD" w:rsidRDefault="00FB40A9" w:rsidP="00090717">
            <w:r w:rsidRPr="000B0FDD">
              <w:t>Ryczałt na pokrycie kosztów dojazdu</w:t>
            </w:r>
          </w:p>
        </w:tc>
        <w:tc>
          <w:tcPr>
            <w:tcW w:w="891" w:type="dxa"/>
            <w:shd w:val="clear" w:color="auto" w:fill="auto"/>
          </w:tcPr>
          <w:p w14:paraId="0E7EFF4D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3914DDC0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708BF21A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14:paraId="43D3CA1A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2EFD2E9F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41F2682C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0B9334BB" w14:textId="77777777" w:rsidR="00FB40A9" w:rsidRPr="000B0FDD" w:rsidRDefault="00FB40A9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FB40A9" w:rsidRPr="000B0FDD" w14:paraId="143F7B42" w14:textId="77777777" w:rsidTr="00FB40A9">
        <w:tc>
          <w:tcPr>
            <w:tcW w:w="4496" w:type="dxa"/>
          </w:tcPr>
          <w:p w14:paraId="16D699FB" w14:textId="77777777" w:rsidR="00FB40A9" w:rsidRPr="000B0FDD" w:rsidRDefault="00FB40A9" w:rsidP="00090717"/>
          <w:p w14:paraId="41DDE6EF" w14:textId="77777777" w:rsidR="00FB40A9" w:rsidRPr="000B0FDD" w:rsidRDefault="00FB40A9" w:rsidP="00090717">
            <w:r w:rsidRPr="000B0FDD">
              <w:t>Diety / diety „kieszonkowe”</w:t>
            </w:r>
          </w:p>
        </w:tc>
        <w:tc>
          <w:tcPr>
            <w:tcW w:w="891" w:type="dxa"/>
            <w:shd w:val="clear" w:color="auto" w:fill="auto"/>
          </w:tcPr>
          <w:p w14:paraId="78F133DD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585FABB5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694B137F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14:paraId="0037D9B0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79A6F3A6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14DE28C9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29CF6416" w14:textId="77777777" w:rsidR="00FB40A9" w:rsidRPr="000B0FDD" w:rsidRDefault="00FB40A9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FB40A9" w:rsidRPr="000B0FDD" w14:paraId="04FE338A" w14:textId="77777777" w:rsidTr="00FB40A9">
        <w:trPr>
          <w:trHeight w:val="243"/>
        </w:trPr>
        <w:tc>
          <w:tcPr>
            <w:tcW w:w="4496" w:type="dxa"/>
            <w:vAlign w:val="center"/>
          </w:tcPr>
          <w:p w14:paraId="62684F97" w14:textId="77777777" w:rsidR="00FB40A9" w:rsidRPr="000B0FDD" w:rsidRDefault="00FB40A9" w:rsidP="00090717"/>
          <w:p w14:paraId="56C25209" w14:textId="77777777" w:rsidR="00FB40A9" w:rsidRPr="000B0FDD" w:rsidRDefault="00FB40A9" w:rsidP="00090717">
            <w:r w:rsidRPr="000B0FDD">
              <w:t xml:space="preserve">Zwrot kosztów noclegów / ryczałt </w:t>
            </w:r>
            <w:r w:rsidRPr="000B0FDD">
              <w:rPr>
                <w:sz w:val="16"/>
              </w:rPr>
              <w:t>(25% limitu)</w:t>
            </w:r>
          </w:p>
        </w:tc>
        <w:tc>
          <w:tcPr>
            <w:tcW w:w="891" w:type="dxa"/>
            <w:tcBorders>
              <w:bottom w:val="single" w:sz="4" w:space="0" w:color="auto"/>
            </w:tcBorders>
          </w:tcPr>
          <w:p w14:paraId="77D1F89C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D3B749A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CF52291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tcBorders>
              <w:bottom w:val="single" w:sz="4" w:space="0" w:color="auto"/>
            </w:tcBorders>
          </w:tcPr>
          <w:p w14:paraId="633C00B8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14:paraId="0FF4905A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14:paraId="345289B0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5D78F93B" w14:textId="77777777" w:rsidR="00FB40A9" w:rsidRPr="000B0FDD" w:rsidRDefault="00FB40A9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FB40A9" w:rsidRPr="000B0FDD" w14:paraId="7A27E3CC" w14:textId="77777777" w:rsidTr="00FB40A9">
        <w:trPr>
          <w:trHeight w:val="172"/>
        </w:trPr>
        <w:tc>
          <w:tcPr>
            <w:tcW w:w="4496" w:type="dxa"/>
          </w:tcPr>
          <w:p w14:paraId="270BE636" w14:textId="77777777" w:rsidR="00FB40A9" w:rsidRPr="000B0FDD" w:rsidRDefault="00FB40A9" w:rsidP="00090717"/>
          <w:p w14:paraId="0E8B7E7C" w14:textId="77777777" w:rsidR="00FB40A9" w:rsidRPr="000B0FDD" w:rsidRDefault="00FB40A9" w:rsidP="00090717">
            <w:r w:rsidRPr="000B0FDD">
              <w:t xml:space="preserve">Ryczałt na przejazdy komunikacją miejscową  </w:t>
            </w:r>
            <w:r w:rsidRPr="000B0FDD">
              <w:rPr>
                <w:sz w:val="14"/>
              </w:rPr>
              <w:t>(10% diety/dzień)</w:t>
            </w:r>
          </w:p>
        </w:tc>
        <w:tc>
          <w:tcPr>
            <w:tcW w:w="891" w:type="dxa"/>
            <w:shd w:val="clear" w:color="auto" w:fill="auto"/>
          </w:tcPr>
          <w:p w14:paraId="18801EDC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062CA02A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79090E3F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14:paraId="6B74806B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6F6F7AAF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14:paraId="22C2887B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1BFAA8BC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FB40A9" w:rsidRPr="000B0FDD" w14:paraId="43C86815" w14:textId="77777777" w:rsidTr="00FB40A9">
        <w:trPr>
          <w:trHeight w:val="297"/>
        </w:trPr>
        <w:tc>
          <w:tcPr>
            <w:tcW w:w="4496" w:type="dxa"/>
            <w:tcBorders>
              <w:bottom w:val="single" w:sz="4" w:space="0" w:color="auto"/>
            </w:tcBorders>
          </w:tcPr>
          <w:p w14:paraId="675B0F74" w14:textId="77777777" w:rsidR="00FB40A9" w:rsidRPr="000B0FDD" w:rsidRDefault="00A6284A" w:rsidP="00A6284A">
            <w:r>
              <w:t>Opłata konferencyjna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</w:tcPr>
          <w:p w14:paraId="2B6CC935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076FB798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63E304AE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14:paraId="17376579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433C99C4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14:paraId="06E3C0A2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6A61C4D1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A6284A" w:rsidRPr="000B0FDD" w14:paraId="608B2026" w14:textId="77777777" w:rsidTr="00FB40A9">
        <w:trPr>
          <w:trHeight w:val="297"/>
        </w:trPr>
        <w:tc>
          <w:tcPr>
            <w:tcW w:w="4496" w:type="dxa"/>
            <w:tcBorders>
              <w:bottom w:val="single" w:sz="4" w:space="0" w:color="auto"/>
            </w:tcBorders>
          </w:tcPr>
          <w:p w14:paraId="7A4DC584" w14:textId="77777777" w:rsidR="00A6284A" w:rsidRPr="000B0FDD" w:rsidRDefault="00A6284A" w:rsidP="00090717">
            <w:r>
              <w:t>Ryczałt projektowy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</w:tcPr>
          <w:p w14:paraId="149F5BA2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408B00F0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2FAFBBAC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14:paraId="03BF9014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6706F387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14:paraId="10B97EF4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</w:tcPr>
          <w:p w14:paraId="37480240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A6284A" w:rsidRPr="000B0FDD" w14:paraId="4A8A697F" w14:textId="77777777" w:rsidTr="00FB40A9">
        <w:trPr>
          <w:trHeight w:val="297"/>
        </w:trPr>
        <w:tc>
          <w:tcPr>
            <w:tcW w:w="4496" w:type="dxa"/>
            <w:tcBorders>
              <w:bottom w:val="single" w:sz="4" w:space="0" w:color="auto"/>
            </w:tcBorders>
          </w:tcPr>
          <w:p w14:paraId="545D35E8" w14:textId="77777777" w:rsidR="00A6284A" w:rsidRPr="000B0FDD" w:rsidRDefault="00A6284A" w:rsidP="00090717">
            <w:r>
              <w:t>Inne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</w:tcPr>
          <w:p w14:paraId="16E9F8E6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28FE4D72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3EEDE99A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14:paraId="482794F5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318A56F1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14:paraId="23363086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</w:tcPr>
          <w:p w14:paraId="70F03767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FB40A9" w:rsidRPr="000B0FDD" w14:paraId="0EC6DB9B" w14:textId="77777777" w:rsidTr="00FB40A9">
        <w:trPr>
          <w:gridAfter w:val="1"/>
          <w:wAfter w:w="1559" w:type="dxa"/>
          <w:trHeight w:val="172"/>
        </w:trPr>
        <w:tc>
          <w:tcPr>
            <w:tcW w:w="44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FE0960" w14:textId="77777777" w:rsidR="00FB40A9" w:rsidRPr="000B0FDD" w:rsidRDefault="00FB40A9" w:rsidP="003D3F91">
            <w:pPr>
              <w:rPr>
                <w:b/>
              </w:rPr>
            </w:pPr>
          </w:p>
        </w:tc>
        <w:tc>
          <w:tcPr>
            <w:tcW w:w="2552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BA725B" w14:textId="77777777" w:rsidR="00FB40A9" w:rsidRPr="000B0FDD" w:rsidRDefault="00FB40A9" w:rsidP="00C61626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0B0FDD">
              <w:rPr>
                <w:b/>
              </w:rPr>
              <w:t>Razem</w:t>
            </w:r>
          </w:p>
        </w:tc>
        <w:tc>
          <w:tcPr>
            <w:tcW w:w="1033" w:type="dxa"/>
            <w:shd w:val="clear" w:color="auto" w:fill="auto"/>
          </w:tcPr>
          <w:p w14:paraId="11C1D5AB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  <w:p w14:paraId="542EB4F8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1EE1829C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14:paraId="4C5C5F75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</w:tbl>
    <w:p w14:paraId="7DE38373" w14:textId="77777777" w:rsidR="00470C76" w:rsidRPr="000B0FDD" w:rsidRDefault="00470C76" w:rsidP="00470C76">
      <w:pPr>
        <w:rPr>
          <w:b/>
          <w:u w:val="single"/>
        </w:rPr>
      </w:pPr>
      <w:r w:rsidRPr="000B0FDD">
        <w:rPr>
          <w:b/>
          <w:u w:val="single"/>
        </w:rPr>
        <w:t>Oświadczenia Pracownika</w:t>
      </w:r>
    </w:p>
    <w:p w14:paraId="1C36D12F" w14:textId="77777777" w:rsidR="00EA1E3C" w:rsidRPr="000B0FDD" w:rsidRDefault="00EA1E3C" w:rsidP="00470C76">
      <w:pPr>
        <w:rPr>
          <w:b/>
          <w:u w:val="single"/>
        </w:rPr>
      </w:pPr>
    </w:p>
    <w:p w14:paraId="7E03BC08" w14:textId="77777777"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  <w:rPr>
          <w:iCs/>
        </w:rPr>
      </w:pPr>
      <w:r w:rsidRPr="000B0FDD">
        <w:rPr>
          <w:iCs/>
        </w:rPr>
        <w:t>Oświadczam, iż świadczenia, o które wnioskuje, nie są pokrywane przez w/w ośrodek zagraniczny lub inne źródła zewnętrzne.</w:t>
      </w:r>
    </w:p>
    <w:p w14:paraId="70517571" w14:textId="77777777" w:rsidR="00470C76" w:rsidRPr="000B0FDD" w:rsidRDefault="00470C76" w:rsidP="00BA437B">
      <w:pPr>
        <w:numPr>
          <w:ilvl w:val="0"/>
          <w:numId w:val="1"/>
        </w:numPr>
        <w:ind w:left="284" w:hanging="284"/>
        <w:rPr>
          <w:bCs/>
        </w:rPr>
      </w:pPr>
      <w:r w:rsidRPr="000B0FDD">
        <w:rPr>
          <w:bCs/>
        </w:rPr>
        <w:t>Zobowiązuję się do rozliczenia w/w podróży w ciągu 14 dni od dnia jej zakończenia.</w:t>
      </w:r>
    </w:p>
    <w:p w14:paraId="001357AE" w14:textId="77777777"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</w:pPr>
      <w:r w:rsidRPr="000B0FDD">
        <w:t>W przypadku wyjazdu do kraju Unii Europejskiej oraz Europejskiego Obszaru Gospodarczego, oświadczam, że zaopatrzę się w kartę EKUZ uprawniającą do opieki medycznej w tych krajach. Brak karty EKUZ spowoduje konieczność opłacenia ewentualnego leczenia ze środków własnych.</w:t>
      </w:r>
    </w:p>
    <w:p w14:paraId="011769C8" w14:textId="77777777" w:rsidR="00470C76" w:rsidRPr="000B0FDD" w:rsidRDefault="00CE11C6" w:rsidP="00BA437B">
      <w:pPr>
        <w:numPr>
          <w:ilvl w:val="0"/>
          <w:numId w:val="1"/>
        </w:numPr>
        <w:shd w:val="clear" w:color="auto" w:fill="FFFFFF"/>
        <w:ind w:left="284" w:hanging="284"/>
        <w:jc w:val="both"/>
      </w:pPr>
      <w:r w:rsidRPr="000B0FDD">
        <w:rPr>
          <w:bCs/>
        </w:rPr>
        <w:t>Oświadczam, że zapoznałem się z</w:t>
      </w:r>
      <w:r w:rsidR="00470C76" w:rsidRPr="000B0FDD">
        <w:t xml:space="preserve"> </w:t>
      </w:r>
      <w:r w:rsidR="00470C76" w:rsidRPr="000B0FDD">
        <w:rPr>
          <w:bCs/>
        </w:rPr>
        <w:t>podstaw</w:t>
      </w:r>
      <w:r w:rsidRPr="000B0FDD">
        <w:rPr>
          <w:bCs/>
        </w:rPr>
        <w:t>ą prawną</w:t>
      </w:r>
      <w:r w:rsidR="00470C76" w:rsidRPr="000B0FDD">
        <w:rPr>
          <w:bCs/>
        </w:rPr>
        <w:t xml:space="preserve"> wyjazdu, tj. </w:t>
      </w:r>
      <w:r w:rsidR="00470C76" w:rsidRPr="000B0FDD">
        <w:t xml:space="preserve">Rozporządzeniem Ministra Pracy i Polityki Społecznej z dnia 29 stycznia 2013 r. </w:t>
      </w:r>
      <w:r w:rsidR="00470C76" w:rsidRPr="000B0FDD">
        <w:rPr>
          <w:i/>
        </w:rPr>
        <w:t>w sprawie należności przysługujących pracownikowi zatrudnionemu w państwowej lub samorządowej jednostce sfery budżetowej z tytułu podróży służbowej.</w:t>
      </w:r>
    </w:p>
    <w:p w14:paraId="7A41E0A4" w14:textId="77777777" w:rsidR="00A62877" w:rsidRPr="000B0FDD" w:rsidRDefault="00947725" w:rsidP="00947725">
      <w:pPr>
        <w:numPr>
          <w:ilvl w:val="0"/>
          <w:numId w:val="1"/>
        </w:numPr>
        <w:tabs>
          <w:tab w:val="left" w:pos="284"/>
        </w:tabs>
        <w:ind w:left="284" w:hanging="284"/>
        <w:jc w:val="both"/>
      </w:pPr>
      <w:r w:rsidRPr="000B0FDD">
        <w:t>Zgodnie z art. 6 ust. 1 lit. a) rozporządzenia Parlamentu Europejskiego i Rady (UE) 2016/679 z dnia 27 kwietnia 2016 r. w sprawie ochrony osób fizycznych w związku z przetwarzaniem danych osobowych i w sprawie swobodnego przepływu takich danych oraz uchylenia dyrektywy 95/46/WE (ogólne rozporządzenie o ochronie danych) wyrażam zgodę na udostępnienie przez Uniwersytet Marii Curie-Skłodowskiej w Lublinie z siedzibą przy Pl. Marii Curie-Skłodowskiej 5, 20-031 Lublin, będący Administratorem Danych Osobowych, danych osobowych dotyczących mnie zgromadzonych</w:t>
      </w:r>
      <w:r w:rsidR="00A62877" w:rsidRPr="000B0FDD">
        <w:t>:</w:t>
      </w:r>
    </w:p>
    <w:p w14:paraId="42CA5D1C" w14:textId="6862DF93" w:rsidR="00B31751" w:rsidRDefault="006030AA" w:rsidP="00B31751">
      <w:pPr>
        <w:pStyle w:val="Zwykytekst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-74059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w związku i w celu realizacji procesu rezerwacji i zakupu biletów lotnic</w:t>
      </w:r>
      <w:r w:rsid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zych na podróże służbowe </w:t>
      </w:r>
      <w:r w:rsidR="00B31751" w:rsidRPr="00B31751">
        <w:rPr>
          <w:rFonts w:ascii="Times New Roman" w:eastAsia="Times New Roman" w:hAnsi="Times New Roman" w:cs="Times New Roman"/>
          <w:sz w:val="20"/>
          <w:szCs w:val="20"/>
          <w:lang w:eastAsia="pl-PL"/>
        </w:rPr>
        <w:t>UPHOTEL sp. z o. o. z siedzibą przy ul. Solna 4, 58-500 Jelenia Góra, NIP 6112770574 Regon 365879222;</w:t>
      </w:r>
    </w:p>
    <w:p w14:paraId="4A414EF5" w14:textId="384B7B6A" w:rsidR="00C63D81" w:rsidRPr="000B0FDD" w:rsidRDefault="006030AA" w:rsidP="00B31751">
      <w:pPr>
        <w:pStyle w:val="Zwykytekst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1364174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w związku i w celu realizacji procesu wypłaty zaliczki na podróże służbowe bankowi 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PKO SA III Oddział w Lublinie, Filia 5 z siedzibą pl. Marii Curie- Skłodowskiej 5, 20-031 Lublin</w:t>
      </w:r>
      <w:r w:rsid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/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mBank S.A. Oddział Korporacyjny Lublin z siedzibą przy </w:t>
      </w:r>
      <w:r w:rsid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ul. </w:t>
      </w:r>
      <w:r w:rsidR="00C61EEC" w:rsidRP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>Spokojna 2, 20-074 Lublin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;</w:t>
      </w:r>
    </w:p>
    <w:p w14:paraId="467EF980" w14:textId="77777777" w:rsidR="00C63D81" w:rsidRPr="000B0FDD" w:rsidRDefault="006030AA" w:rsidP="008D424C">
      <w:pPr>
        <w:ind w:left="284" w:hanging="284"/>
        <w:jc w:val="both"/>
      </w:pPr>
      <w:sdt>
        <w:sdtPr>
          <w:id w:val="-1661619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0374">
            <w:rPr>
              <w:rFonts w:ascii="MS Gothic" w:eastAsia="MS Gothic" w:hAnsi="MS Gothic" w:hint="eastAsia"/>
            </w:rPr>
            <w:t>☐</w:t>
          </w:r>
        </w:sdtContent>
      </w:sdt>
      <w:r w:rsidR="00320374">
        <w:t xml:space="preserve"> </w:t>
      </w:r>
      <w:r w:rsidR="00C63D81" w:rsidRPr="000B0FDD">
        <w:t xml:space="preserve">w związku i w celu realizacji procesu ubezpieczenia firmie </w:t>
      </w:r>
      <w:r w:rsidR="00993AEF">
        <w:t>Powszechny Zakład Ube</w:t>
      </w:r>
      <w:r w:rsidR="00D07AFE">
        <w:t xml:space="preserve">zpieczeń Spółka Akcyjna, Region Sprzedaży Korporacyjnej Wschód, Lublin, ul. Anny Walentynowicz 1A </w:t>
      </w:r>
      <w:r w:rsidR="00BA31D3">
        <w:t>.</w:t>
      </w:r>
    </w:p>
    <w:p w14:paraId="10367DF1" w14:textId="77777777" w:rsidR="00C63D81" w:rsidRPr="000B0FDD" w:rsidRDefault="00C63D81" w:rsidP="00C63D81">
      <w:pPr>
        <w:ind w:left="284"/>
        <w:jc w:val="both"/>
        <w:rPr>
          <w:sz w:val="24"/>
        </w:rPr>
      </w:pPr>
      <w:r w:rsidRPr="000B0FDD">
        <w:lastRenderedPageBreak/>
        <w:t xml:space="preserve">Moja zgoda ważna jest teraz i w przyszłości, pod warunkiem braku zmiany celu przetwarzania danych i odbiorcy, którego zgoda dotyczy. Posiadam wiedzę o dobrowolności złożenia niniejszego oświadczenia oraz możliwości jego odwołania w dowolnym momencie, przy czym zostałam/em  uprzedzona/y, że odwołanie zgody będzie skutkować brakiem możliwości realizacji procesu: rezerwacji i zakupu biletów lotniczych na podróże służbowe/wypłaty zaliczki na podróże służbowe/ ubezpieczenia. Zostałem poinformowana/y o celu, zasadach i sposobie przetwarzania danych w związku z realizacją ww. procesu oraz prawie kontaktu z administratorem danych w kwestiach związanych z przetwarzaniem danych osobowych pod adresem: </w:t>
      </w:r>
      <w:hyperlink r:id="rId9" w:history="1">
        <w:r w:rsidR="00A54CE2" w:rsidRPr="00B74D6A">
          <w:rPr>
            <w:rStyle w:val="Hipercze"/>
          </w:rPr>
          <w:t>iod@mail.umcs.pl</w:t>
        </w:r>
      </w:hyperlink>
      <w:r w:rsidR="00A54CE2">
        <w:rPr>
          <w:rStyle w:val="Hipercze"/>
        </w:rPr>
        <w:t xml:space="preserve">. </w:t>
      </w:r>
    </w:p>
    <w:p w14:paraId="158A433F" w14:textId="77777777" w:rsidR="009A3267" w:rsidRDefault="009A3267" w:rsidP="00470C76">
      <w:pPr>
        <w:rPr>
          <w:b/>
          <w:sz w:val="18"/>
          <w:szCs w:val="16"/>
        </w:rPr>
      </w:pPr>
    </w:p>
    <w:p w14:paraId="7442804E" w14:textId="77777777" w:rsidR="00C02B2C" w:rsidRDefault="00C02B2C" w:rsidP="00470C76">
      <w:pPr>
        <w:rPr>
          <w:b/>
          <w:sz w:val="18"/>
          <w:szCs w:val="16"/>
        </w:rPr>
      </w:pPr>
    </w:p>
    <w:p w14:paraId="364127EC" w14:textId="77777777" w:rsidR="00C02B2C" w:rsidRDefault="00C02B2C" w:rsidP="00470C76">
      <w:pPr>
        <w:rPr>
          <w:b/>
          <w:sz w:val="18"/>
          <w:szCs w:val="16"/>
        </w:rPr>
      </w:pPr>
    </w:p>
    <w:p w14:paraId="7CA55EAC" w14:textId="77777777" w:rsidR="00FD0E2F" w:rsidRPr="000B0FDD" w:rsidRDefault="00FD0E2F" w:rsidP="00470C76">
      <w:pPr>
        <w:rPr>
          <w:b/>
          <w:sz w:val="18"/>
          <w:szCs w:val="16"/>
        </w:rPr>
      </w:pPr>
    </w:p>
    <w:p w14:paraId="6F2DF9CC" w14:textId="77777777" w:rsidR="00470C76" w:rsidRPr="000B0FDD" w:rsidRDefault="00470C76" w:rsidP="00470C76">
      <w:pPr>
        <w:ind w:left="5664" w:firstLine="708"/>
        <w:rPr>
          <w:b/>
          <w:sz w:val="18"/>
          <w:szCs w:val="16"/>
        </w:rPr>
      </w:pPr>
      <w:r w:rsidRPr="000B0FDD">
        <w:rPr>
          <w:b/>
          <w:sz w:val="18"/>
          <w:szCs w:val="16"/>
        </w:rPr>
        <w:t>……………………………………………………….</w:t>
      </w:r>
    </w:p>
    <w:p w14:paraId="51D4F720" w14:textId="77777777" w:rsidR="00470C76" w:rsidRPr="000B0FDD" w:rsidRDefault="00470C76" w:rsidP="00370405">
      <w:pPr>
        <w:ind w:left="5664" w:firstLine="708"/>
        <w:rPr>
          <w:bCs/>
        </w:rPr>
      </w:pPr>
      <w:r w:rsidRPr="000B0FDD">
        <w:rPr>
          <w:bCs/>
        </w:rPr>
        <w:t xml:space="preserve">           Data i podpis osoby wyjeżdżającej</w:t>
      </w:r>
    </w:p>
    <w:p w14:paraId="721975BE" w14:textId="77777777" w:rsidR="009A3267" w:rsidRDefault="009A3267" w:rsidP="00370405">
      <w:pPr>
        <w:ind w:left="5664" w:firstLine="708"/>
        <w:rPr>
          <w:bCs/>
        </w:rPr>
      </w:pPr>
    </w:p>
    <w:p w14:paraId="55C6E22C" w14:textId="77777777" w:rsidR="00FB40A9" w:rsidRDefault="00FB40A9" w:rsidP="00FB40A9">
      <w:pPr>
        <w:jc w:val="both"/>
        <w:rPr>
          <w:bCs/>
        </w:rPr>
      </w:pPr>
      <w:r>
        <w:rPr>
          <w:bCs/>
        </w:rPr>
        <w:t>Niniejszym oświadczam, że dobrowolnie zrzekam się należności przysługujących mi na podstawie Rozporządzenia</w:t>
      </w:r>
      <w:r w:rsidRPr="00FB40A9">
        <w:rPr>
          <w:bCs/>
        </w:rPr>
        <w:t xml:space="preserve"> Ministra Pracy i Polityki Społecznej z dnia 25.10.2022 z tytułu podróży służbowej za granicę</w:t>
      </w:r>
      <w:r>
        <w:rPr>
          <w:bCs/>
        </w:rPr>
        <w:t xml:space="preserve">: </w:t>
      </w:r>
    </w:p>
    <w:p w14:paraId="49DF9E68" w14:textId="77777777" w:rsidR="00FB40A9" w:rsidRDefault="00FB40A9" w:rsidP="00FB40A9">
      <w:pPr>
        <w:jc w:val="both"/>
        <w:rPr>
          <w:bCs/>
        </w:rPr>
      </w:pPr>
    </w:p>
    <w:p w14:paraId="22CCCF41" w14:textId="77777777" w:rsidR="00FB40A9" w:rsidRDefault="006030AA" w:rsidP="00FB40A9">
      <w:pPr>
        <w:jc w:val="both"/>
        <w:rPr>
          <w:bCs/>
        </w:rPr>
      </w:pPr>
      <w:sdt>
        <w:sdtPr>
          <w:id w:val="-549375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0A9">
            <w:rPr>
              <w:rFonts w:ascii="MS Gothic" w:eastAsia="MS Gothic" w:hAnsi="MS Gothic" w:hint="eastAsia"/>
            </w:rPr>
            <w:t>☐</w:t>
          </w:r>
        </w:sdtContent>
      </w:sdt>
      <w:r w:rsidR="00FB40A9">
        <w:rPr>
          <w:bCs/>
        </w:rPr>
        <w:t xml:space="preserve"> w całości</w:t>
      </w:r>
    </w:p>
    <w:p w14:paraId="2637B16E" w14:textId="6A34CB74" w:rsidR="00FB40A9" w:rsidRDefault="006030AA" w:rsidP="00FB40A9">
      <w:pPr>
        <w:jc w:val="both"/>
        <w:rPr>
          <w:bCs/>
        </w:rPr>
      </w:pPr>
      <w:sdt>
        <w:sdtPr>
          <w:id w:val="1824229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0A9">
            <w:rPr>
              <w:rFonts w:ascii="MS Gothic" w:eastAsia="MS Gothic" w:hAnsi="MS Gothic" w:hint="eastAsia"/>
            </w:rPr>
            <w:t>☐</w:t>
          </w:r>
        </w:sdtContent>
      </w:sdt>
      <w:r w:rsidR="00FB40A9">
        <w:rPr>
          <w:bCs/>
        </w:rPr>
        <w:t xml:space="preserve"> w części, zgodnie z przedstawionym zakre</w:t>
      </w:r>
      <w:r w:rsidR="00870DF1">
        <w:rPr>
          <w:bCs/>
        </w:rPr>
        <w:t>sem</w:t>
      </w:r>
      <w:r w:rsidR="00FB40A9">
        <w:rPr>
          <w:bCs/>
        </w:rPr>
        <w:t xml:space="preserve"> świadczeń UMCS</w:t>
      </w:r>
    </w:p>
    <w:p w14:paraId="419E8102" w14:textId="77777777" w:rsidR="00FB40A9" w:rsidRDefault="00FB40A9" w:rsidP="00FB40A9">
      <w:pPr>
        <w:jc w:val="both"/>
        <w:rPr>
          <w:bCs/>
        </w:rPr>
      </w:pPr>
    </w:p>
    <w:p w14:paraId="78C7FE78" w14:textId="77777777" w:rsidR="00FB40A9" w:rsidRPr="000B0FDD" w:rsidRDefault="00FB40A9" w:rsidP="00FB40A9">
      <w:pPr>
        <w:ind w:left="5664" w:firstLine="708"/>
        <w:rPr>
          <w:b/>
          <w:sz w:val="18"/>
          <w:szCs w:val="16"/>
        </w:rPr>
      </w:pPr>
      <w:r w:rsidRPr="000B0FDD">
        <w:rPr>
          <w:b/>
          <w:sz w:val="18"/>
          <w:szCs w:val="16"/>
        </w:rPr>
        <w:t>……………………………………………………….</w:t>
      </w:r>
    </w:p>
    <w:p w14:paraId="2B7A2C25" w14:textId="77777777" w:rsidR="00FB40A9" w:rsidRPr="000B0FDD" w:rsidRDefault="00FB40A9" w:rsidP="00FB40A9">
      <w:pPr>
        <w:ind w:left="5664" w:firstLine="708"/>
        <w:rPr>
          <w:bCs/>
        </w:rPr>
      </w:pPr>
      <w:r w:rsidRPr="000B0FDD">
        <w:rPr>
          <w:bCs/>
        </w:rPr>
        <w:t xml:space="preserve">           Data i podpis osoby wyjeżdżającej</w:t>
      </w:r>
    </w:p>
    <w:p w14:paraId="08FC464F" w14:textId="77777777" w:rsidR="009A3267" w:rsidRPr="000B0FDD" w:rsidRDefault="009A3267" w:rsidP="00370405">
      <w:pPr>
        <w:ind w:left="5664" w:firstLine="708"/>
        <w:rPr>
          <w:bCs/>
        </w:rPr>
      </w:pPr>
    </w:p>
    <w:tbl>
      <w:tblPr>
        <w:tblW w:w="467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8"/>
        <w:gridCol w:w="3261"/>
        <w:gridCol w:w="3260"/>
      </w:tblGrid>
      <w:tr w:rsidR="0009392A" w:rsidRPr="000B0FDD" w14:paraId="7DD792D5" w14:textId="13BC5225" w:rsidTr="0009392A">
        <w:trPr>
          <w:trHeight w:val="2151"/>
        </w:trPr>
        <w:tc>
          <w:tcPr>
            <w:tcW w:w="1655" w:type="pct"/>
            <w:vMerge w:val="restart"/>
            <w:shd w:val="clear" w:color="auto" w:fill="auto"/>
          </w:tcPr>
          <w:p w14:paraId="51220762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21822DC5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1A229903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3C54D5A4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1D94CE58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70BCD0AB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169E33FF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4E3D8B7D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2A1D09B0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37095F28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7D946089" w14:textId="77777777" w:rsidR="0009392A" w:rsidRPr="000B0FDD" w:rsidRDefault="0009392A" w:rsidP="00370405">
            <w:pPr>
              <w:rPr>
                <w:b/>
                <w:sz w:val="18"/>
                <w:szCs w:val="18"/>
              </w:rPr>
            </w:pPr>
          </w:p>
          <w:p w14:paraId="40487443" w14:textId="77777777" w:rsidR="0009392A" w:rsidRPr="000B0FDD" w:rsidRDefault="0009392A" w:rsidP="00370405">
            <w:pPr>
              <w:rPr>
                <w:b/>
                <w:sz w:val="18"/>
                <w:szCs w:val="18"/>
              </w:rPr>
            </w:pPr>
          </w:p>
          <w:p w14:paraId="36A0F7FF" w14:textId="77777777" w:rsidR="0009392A" w:rsidRPr="000B0FDD" w:rsidRDefault="0009392A" w:rsidP="00370405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14:paraId="5856BA51" w14:textId="77777777" w:rsidR="0009392A" w:rsidRPr="000B0FDD" w:rsidRDefault="0009392A" w:rsidP="0039735B">
            <w:pPr>
              <w:jc w:val="center"/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Akceptacja merytoryczna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1"/>
            </w:r>
          </w:p>
        </w:tc>
        <w:tc>
          <w:tcPr>
            <w:tcW w:w="1672" w:type="pct"/>
            <w:shd w:val="clear" w:color="auto" w:fill="auto"/>
          </w:tcPr>
          <w:p w14:paraId="1236969C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  <w:p w14:paraId="4D0C8C33" w14:textId="77777777" w:rsidR="0009392A" w:rsidRDefault="0009392A" w:rsidP="00C61626">
            <w:pPr>
              <w:rPr>
                <w:sz w:val="18"/>
                <w:szCs w:val="18"/>
              </w:rPr>
            </w:pPr>
          </w:p>
          <w:p w14:paraId="756B5F29" w14:textId="77777777" w:rsidR="0009392A" w:rsidRDefault="0009392A" w:rsidP="00C61626">
            <w:pPr>
              <w:rPr>
                <w:sz w:val="18"/>
                <w:szCs w:val="18"/>
              </w:rPr>
            </w:pPr>
          </w:p>
          <w:p w14:paraId="2958E5B1" w14:textId="77777777" w:rsidR="0009392A" w:rsidRDefault="0009392A" w:rsidP="00C61626">
            <w:pPr>
              <w:rPr>
                <w:sz w:val="18"/>
                <w:szCs w:val="18"/>
              </w:rPr>
            </w:pPr>
          </w:p>
          <w:p w14:paraId="52708513" w14:textId="77777777" w:rsidR="0009392A" w:rsidRDefault="0009392A" w:rsidP="00C61626">
            <w:pPr>
              <w:rPr>
                <w:sz w:val="18"/>
                <w:szCs w:val="18"/>
              </w:rPr>
            </w:pPr>
          </w:p>
          <w:p w14:paraId="41AE1892" w14:textId="77777777" w:rsidR="0009392A" w:rsidRDefault="0009392A" w:rsidP="00C61626">
            <w:pPr>
              <w:rPr>
                <w:sz w:val="18"/>
                <w:szCs w:val="18"/>
              </w:rPr>
            </w:pPr>
          </w:p>
          <w:p w14:paraId="332E918B" w14:textId="77777777" w:rsidR="0009392A" w:rsidRPr="000B0FDD" w:rsidRDefault="0009392A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14:paraId="36733C28" w14:textId="73445112" w:rsidR="0009392A" w:rsidRPr="0009392A" w:rsidRDefault="0009392A" w:rsidP="0009392A">
            <w:pPr>
              <w:rPr>
                <w:sz w:val="18"/>
                <w:szCs w:val="18"/>
                <w:vertAlign w:val="superscript"/>
              </w:rPr>
            </w:pPr>
            <w:r w:rsidRPr="0009392A">
              <w:rPr>
                <w:sz w:val="18"/>
                <w:szCs w:val="18"/>
              </w:rPr>
              <w:t>Akceptacja dysponenta środków finans.</w:t>
            </w:r>
            <w:r w:rsidRPr="0009392A"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672" w:type="pct"/>
          </w:tcPr>
          <w:p w14:paraId="3F92E620" w14:textId="77777777" w:rsidR="0009392A" w:rsidRDefault="0009392A" w:rsidP="0009392A">
            <w:pPr>
              <w:rPr>
                <w:sz w:val="18"/>
                <w:szCs w:val="18"/>
              </w:rPr>
            </w:pPr>
          </w:p>
          <w:p w14:paraId="01934095" w14:textId="77777777" w:rsidR="0009392A" w:rsidRDefault="0009392A" w:rsidP="0009392A">
            <w:pPr>
              <w:rPr>
                <w:sz w:val="18"/>
                <w:szCs w:val="18"/>
              </w:rPr>
            </w:pPr>
          </w:p>
          <w:p w14:paraId="09213746" w14:textId="77777777" w:rsidR="0009392A" w:rsidRDefault="0009392A" w:rsidP="0009392A">
            <w:pPr>
              <w:rPr>
                <w:sz w:val="18"/>
                <w:szCs w:val="18"/>
              </w:rPr>
            </w:pPr>
          </w:p>
          <w:p w14:paraId="5A52332C" w14:textId="77777777" w:rsidR="0009392A" w:rsidRDefault="0009392A" w:rsidP="0009392A">
            <w:pPr>
              <w:rPr>
                <w:sz w:val="18"/>
                <w:szCs w:val="18"/>
              </w:rPr>
            </w:pPr>
          </w:p>
          <w:p w14:paraId="1E8213EA" w14:textId="77777777" w:rsidR="0009392A" w:rsidRDefault="0009392A" w:rsidP="0009392A">
            <w:pPr>
              <w:rPr>
                <w:sz w:val="18"/>
                <w:szCs w:val="18"/>
              </w:rPr>
            </w:pPr>
          </w:p>
          <w:p w14:paraId="7F42A99B" w14:textId="77777777" w:rsidR="0009392A" w:rsidRDefault="0009392A" w:rsidP="0009392A">
            <w:pPr>
              <w:rPr>
                <w:sz w:val="18"/>
                <w:szCs w:val="18"/>
              </w:rPr>
            </w:pPr>
          </w:p>
          <w:p w14:paraId="41A6C655" w14:textId="77777777" w:rsidR="0009392A" w:rsidRPr="000B0FDD" w:rsidRDefault="0009392A" w:rsidP="0009392A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14:paraId="00DAA9B7" w14:textId="23DEEC04" w:rsidR="0009392A" w:rsidRPr="0009392A" w:rsidRDefault="0009392A" w:rsidP="0009392A">
            <w:pPr>
              <w:rPr>
                <w:b/>
                <w:sz w:val="18"/>
                <w:szCs w:val="18"/>
                <w:vertAlign w:val="superscript"/>
              </w:rPr>
            </w:pPr>
            <w:r w:rsidRPr="000B0FDD">
              <w:rPr>
                <w:sz w:val="18"/>
                <w:szCs w:val="18"/>
              </w:rPr>
              <w:t>Potwierdzenie poprawności formalnej wniosku</w:t>
            </w:r>
            <w:r>
              <w:rPr>
                <w:vertAlign w:val="superscript"/>
              </w:rPr>
              <w:t>3</w:t>
            </w:r>
          </w:p>
          <w:p w14:paraId="3AA80B17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</w:tc>
      </w:tr>
      <w:tr w:rsidR="0009392A" w:rsidRPr="000B0FDD" w14:paraId="71B1BB1A" w14:textId="5BBE4D4B" w:rsidTr="0009392A">
        <w:trPr>
          <w:trHeight w:val="1657"/>
        </w:trPr>
        <w:tc>
          <w:tcPr>
            <w:tcW w:w="1655" w:type="pct"/>
            <w:vMerge/>
            <w:shd w:val="clear" w:color="auto" w:fill="auto"/>
          </w:tcPr>
          <w:p w14:paraId="2D191C92" w14:textId="77777777" w:rsidR="0009392A" w:rsidRPr="000B0FDD" w:rsidRDefault="0009392A" w:rsidP="00C61626">
            <w:pPr>
              <w:rPr>
                <w:b/>
                <w:sz w:val="18"/>
                <w:szCs w:val="18"/>
              </w:rPr>
            </w:pPr>
          </w:p>
        </w:tc>
        <w:tc>
          <w:tcPr>
            <w:tcW w:w="1672" w:type="pct"/>
            <w:shd w:val="clear" w:color="auto" w:fill="auto"/>
          </w:tcPr>
          <w:p w14:paraId="1A7E68C1" w14:textId="77777777" w:rsidR="0009392A" w:rsidRDefault="0009392A" w:rsidP="00C61626">
            <w:pPr>
              <w:rPr>
                <w:b/>
                <w:sz w:val="18"/>
                <w:szCs w:val="18"/>
              </w:rPr>
            </w:pPr>
          </w:p>
          <w:p w14:paraId="7E857260" w14:textId="77777777" w:rsidR="0009392A" w:rsidRDefault="0009392A" w:rsidP="00C61626">
            <w:pPr>
              <w:rPr>
                <w:b/>
                <w:sz w:val="18"/>
                <w:szCs w:val="18"/>
              </w:rPr>
            </w:pPr>
          </w:p>
          <w:p w14:paraId="6081CAE7" w14:textId="77777777" w:rsidR="0009392A" w:rsidRDefault="0009392A" w:rsidP="00C61626">
            <w:pPr>
              <w:rPr>
                <w:b/>
                <w:sz w:val="18"/>
                <w:szCs w:val="18"/>
              </w:rPr>
            </w:pPr>
          </w:p>
          <w:p w14:paraId="6E51EDD6" w14:textId="77777777" w:rsidR="0009392A" w:rsidRDefault="0009392A" w:rsidP="00C61626">
            <w:pPr>
              <w:rPr>
                <w:b/>
                <w:sz w:val="18"/>
                <w:szCs w:val="18"/>
              </w:rPr>
            </w:pPr>
          </w:p>
          <w:p w14:paraId="581E167D" w14:textId="77777777" w:rsidR="0009392A" w:rsidRDefault="0009392A" w:rsidP="00C61626">
            <w:pPr>
              <w:rPr>
                <w:b/>
                <w:sz w:val="18"/>
                <w:szCs w:val="18"/>
              </w:rPr>
            </w:pPr>
          </w:p>
          <w:p w14:paraId="15519B0B" w14:textId="3B72B04C" w:rsidR="0009392A" w:rsidRPr="0009392A" w:rsidRDefault="0009392A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14:paraId="3769D233" w14:textId="27075D7C" w:rsidR="0009392A" w:rsidRPr="0009392A" w:rsidRDefault="0009392A" w:rsidP="00C61626">
            <w:pPr>
              <w:rPr>
                <w:b/>
                <w:sz w:val="18"/>
                <w:szCs w:val="18"/>
                <w:vertAlign w:val="superscript"/>
              </w:rPr>
            </w:pPr>
            <w:r w:rsidRPr="0009392A">
              <w:rPr>
                <w:sz w:val="18"/>
                <w:szCs w:val="18"/>
              </w:rPr>
              <w:t>Potwierdzenie poprawności źródła finansowania</w:t>
            </w:r>
            <w:r w:rsidRPr="0009392A">
              <w:rPr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672" w:type="pct"/>
          </w:tcPr>
          <w:p w14:paraId="3B71A8F4" w14:textId="77777777" w:rsidR="0009392A" w:rsidRDefault="0009392A" w:rsidP="00C61626">
            <w:pPr>
              <w:rPr>
                <w:b/>
                <w:sz w:val="18"/>
                <w:szCs w:val="18"/>
              </w:rPr>
            </w:pPr>
          </w:p>
          <w:p w14:paraId="500305BE" w14:textId="77777777" w:rsidR="0009392A" w:rsidRDefault="0009392A" w:rsidP="00C6162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yrażam zgodę/nie wyrażam zgody na wyjazd</w:t>
            </w:r>
          </w:p>
          <w:p w14:paraId="61A39B85" w14:textId="77777777" w:rsidR="0009392A" w:rsidRDefault="0009392A" w:rsidP="00C61626">
            <w:pPr>
              <w:rPr>
                <w:sz w:val="18"/>
                <w:szCs w:val="18"/>
              </w:rPr>
            </w:pPr>
          </w:p>
          <w:p w14:paraId="5C9219C7" w14:textId="77777777" w:rsidR="0009392A" w:rsidRDefault="0009392A" w:rsidP="00C61626">
            <w:pPr>
              <w:rPr>
                <w:sz w:val="18"/>
                <w:szCs w:val="18"/>
              </w:rPr>
            </w:pPr>
          </w:p>
          <w:p w14:paraId="6BF3C6AD" w14:textId="77777777" w:rsidR="0009392A" w:rsidRPr="000B0FDD" w:rsidRDefault="0009392A" w:rsidP="0009392A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14:paraId="2EA80B37" w14:textId="3DDA9E21" w:rsidR="0009392A" w:rsidRPr="0009392A" w:rsidRDefault="0009392A" w:rsidP="00C61626">
            <w:pPr>
              <w:rPr>
                <w:b/>
                <w:sz w:val="18"/>
                <w:szCs w:val="18"/>
                <w:vertAlign w:val="superscript"/>
              </w:rPr>
            </w:pPr>
            <w:r>
              <w:rPr>
                <w:sz w:val="18"/>
                <w:szCs w:val="18"/>
              </w:rPr>
              <w:t>Data i podpis Rektora</w:t>
            </w:r>
          </w:p>
        </w:tc>
      </w:tr>
    </w:tbl>
    <w:p w14:paraId="52290072" w14:textId="1F0017F4" w:rsidR="00470C76" w:rsidRPr="000B0FDD" w:rsidRDefault="00470C76" w:rsidP="001A2944">
      <w:pPr>
        <w:rPr>
          <w:b/>
        </w:rPr>
      </w:pPr>
    </w:p>
    <w:sectPr w:rsidR="00470C76" w:rsidRPr="000B0FDD" w:rsidSect="00FA36F8">
      <w:pgSz w:w="11906" w:h="16838" w:code="9"/>
      <w:pgMar w:top="709" w:right="851" w:bottom="306" w:left="851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61B371" w14:textId="77777777" w:rsidR="006030AA" w:rsidRDefault="006030AA" w:rsidP="00470C76">
      <w:r>
        <w:separator/>
      </w:r>
    </w:p>
  </w:endnote>
  <w:endnote w:type="continuationSeparator" w:id="0">
    <w:p w14:paraId="2D28BF8A" w14:textId="77777777" w:rsidR="006030AA" w:rsidRDefault="006030AA" w:rsidP="00470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494B8A" w14:textId="77777777" w:rsidR="006030AA" w:rsidRDefault="006030AA" w:rsidP="00470C76">
      <w:r>
        <w:separator/>
      </w:r>
    </w:p>
  </w:footnote>
  <w:footnote w:type="continuationSeparator" w:id="0">
    <w:p w14:paraId="350D07DA" w14:textId="77777777" w:rsidR="006030AA" w:rsidRDefault="006030AA" w:rsidP="00470C76">
      <w:r>
        <w:continuationSeparator/>
      </w:r>
    </w:p>
  </w:footnote>
  <w:footnote w:id="1">
    <w:p w14:paraId="7B8C5622" w14:textId="6385D608" w:rsidR="0009392A" w:rsidRDefault="0009392A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Kierownik Katedry/Dyrektor Instytutu/Dyrektor Szkoły Doktorskiej</w:t>
      </w:r>
      <w:r w:rsidR="00DA7271">
        <w:t xml:space="preserve"> </w:t>
      </w:r>
      <w:bookmarkStart w:id="0" w:name="_GoBack"/>
      <w:bookmarkEnd w:id="0"/>
      <w:r>
        <w:t>ORAZ Koordynator Projektu (w przypadku podróży w ramach projektu)</w:t>
      </w:r>
    </w:p>
    <w:p w14:paraId="67A503C1" w14:textId="77777777" w:rsidR="0009392A" w:rsidRDefault="0009392A" w:rsidP="00370405">
      <w:pPr>
        <w:pStyle w:val="Tekstprzypisudolnego"/>
        <w:rPr>
          <w:vertAlign w:val="superscript"/>
        </w:rPr>
      </w:pPr>
      <w:r>
        <w:rPr>
          <w:vertAlign w:val="superscript"/>
        </w:rPr>
        <w:t xml:space="preserve">2 </w:t>
      </w:r>
      <w:r>
        <w:t>Dziekan Wydziału lub inny pracownik posiadający odpowiednie pełnomocnictwo</w:t>
      </w:r>
    </w:p>
    <w:p w14:paraId="0F13E4FC" w14:textId="77777777" w:rsidR="0009392A" w:rsidRDefault="0009392A" w:rsidP="00370405">
      <w:pPr>
        <w:pStyle w:val="Tekstprzypisudolnego"/>
      </w:pPr>
      <w:r>
        <w:rPr>
          <w:vertAlign w:val="superscript"/>
        </w:rPr>
        <w:t>3</w:t>
      </w:r>
      <w:r>
        <w:t xml:space="preserve"> Zespół ds. wyjazdów zagranicznych</w:t>
      </w:r>
    </w:p>
    <w:p w14:paraId="3A111FA2" w14:textId="6AC7B211" w:rsidR="0009392A" w:rsidRDefault="0009392A" w:rsidP="00370405">
      <w:pPr>
        <w:pStyle w:val="Tekstprzypisudolnego"/>
      </w:pPr>
      <w:r>
        <w:rPr>
          <w:vertAlign w:val="superscript"/>
        </w:rPr>
        <w:t>4</w:t>
      </w:r>
      <w:r>
        <w:t xml:space="preserve"> Centrum Badań Naukowych/Centrum Współpracy Międzynarodowej/ Centrum Transferu Wiedzy i Technologii/ kontroling/inne </w:t>
      </w:r>
    </w:p>
    <w:p w14:paraId="5B6D19AA" w14:textId="77777777" w:rsidR="0009392A" w:rsidRPr="0009392A" w:rsidRDefault="0009392A" w:rsidP="00370405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409C5"/>
    <w:multiLevelType w:val="hybridMultilevel"/>
    <w:tmpl w:val="EC2AC366"/>
    <w:lvl w:ilvl="0" w:tplc="0415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>
    <w:nsid w:val="15993810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B61343"/>
    <w:multiLevelType w:val="hybridMultilevel"/>
    <w:tmpl w:val="F2847642"/>
    <w:lvl w:ilvl="0" w:tplc="2C9A886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D76131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347658E"/>
    <w:multiLevelType w:val="hybridMultilevel"/>
    <w:tmpl w:val="80441AE8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>
    <w:nsid w:val="65AB2164"/>
    <w:multiLevelType w:val="hybridMultilevel"/>
    <w:tmpl w:val="58F41A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E090DDD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18557EE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7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jI2MTE0N7AwNzNS0lEKTi0uzszPAykwqgUAooCEvywAAAA="/>
  </w:docVars>
  <w:rsids>
    <w:rsidRoot w:val="00470C76"/>
    <w:rsid w:val="00024367"/>
    <w:rsid w:val="000371B4"/>
    <w:rsid w:val="00067D93"/>
    <w:rsid w:val="00090717"/>
    <w:rsid w:val="0009392A"/>
    <w:rsid w:val="000A61E1"/>
    <w:rsid w:val="000B0FDD"/>
    <w:rsid w:val="000B4FE9"/>
    <w:rsid w:val="000D7E13"/>
    <w:rsid w:val="00113FA6"/>
    <w:rsid w:val="001867AE"/>
    <w:rsid w:val="00192E5D"/>
    <w:rsid w:val="001A2944"/>
    <w:rsid w:val="001A5CAD"/>
    <w:rsid w:val="00206A33"/>
    <w:rsid w:val="002D075E"/>
    <w:rsid w:val="003062D2"/>
    <w:rsid w:val="00320374"/>
    <w:rsid w:val="00356C21"/>
    <w:rsid w:val="00370152"/>
    <w:rsid w:val="00370405"/>
    <w:rsid w:val="00382930"/>
    <w:rsid w:val="0039735B"/>
    <w:rsid w:val="003B3DC2"/>
    <w:rsid w:val="003C1AFB"/>
    <w:rsid w:val="004102DA"/>
    <w:rsid w:val="00422E07"/>
    <w:rsid w:val="004362E7"/>
    <w:rsid w:val="004578F5"/>
    <w:rsid w:val="00470C76"/>
    <w:rsid w:val="004B201E"/>
    <w:rsid w:val="004B6911"/>
    <w:rsid w:val="004D50DF"/>
    <w:rsid w:val="004D58CB"/>
    <w:rsid w:val="004D781F"/>
    <w:rsid w:val="004F5B8C"/>
    <w:rsid w:val="005413DF"/>
    <w:rsid w:val="0058170B"/>
    <w:rsid w:val="005941FD"/>
    <w:rsid w:val="005A2BAC"/>
    <w:rsid w:val="006030AA"/>
    <w:rsid w:val="00663361"/>
    <w:rsid w:val="00695A06"/>
    <w:rsid w:val="006B5B36"/>
    <w:rsid w:val="00786FC2"/>
    <w:rsid w:val="0079650A"/>
    <w:rsid w:val="007C4204"/>
    <w:rsid w:val="007C70EF"/>
    <w:rsid w:val="008204F4"/>
    <w:rsid w:val="00870DF1"/>
    <w:rsid w:val="008858D3"/>
    <w:rsid w:val="008D230A"/>
    <w:rsid w:val="008D424C"/>
    <w:rsid w:val="00947725"/>
    <w:rsid w:val="00964D06"/>
    <w:rsid w:val="00977FB1"/>
    <w:rsid w:val="0099393B"/>
    <w:rsid w:val="00993AEF"/>
    <w:rsid w:val="009A31F4"/>
    <w:rsid w:val="009A3267"/>
    <w:rsid w:val="00A54CE2"/>
    <w:rsid w:val="00A6284A"/>
    <w:rsid w:val="00A62877"/>
    <w:rsid w:val="00A971CE"/>
    <w:rsid w:val="00B31751"/>
    <w:rsid w:val="00BA31D3"/>
    <w:rsid w:val="00BA437B"/>
    <w:rsid w:val="00BC0DA2"/>
    <w:rsid w:val="00C02B2C"/>
    <w:rsid w:val="00C033C1"/>
    <w:rsid w:val="00C13456"/>
    <w:rsid w:val="00C245EC"/>
    <w:rsid w:val="00C409D3"/>
    <w:rsid w:val="00C61626"/>
    <w:rsid w:val="00C61EEC"/>
    <w:rsid w:val="00C63D81"/>
    <w:rsid w:val="00CD1ADC"/>
    <w:rsid w:val="00CE11C6"/>
    <w:rsid w:val="00D07098"/>
    <w:rsid w:val="00D07AFE"/>
    <w:rsid w:val="00D81569"/>
    <w:rsid w:val="00DA7271"/>
    <w:rsid w:val="00DC35B8"/>
    <w:rsid w:val="00DF21FD"/>
    <w:rsid w:val="00E57AB2"/>
    <w:rsid w:val="00E858DE"/>
    <w:rsid w:val="00EA1E3C"/>
    <w:rsid w:val="00EA79A8"/>
    <w:rsid w:val="00EB3AFA"/>
    <w:rsid w:val="00EE74E1"/>
    <w:rsid w:val="00EF0107"/>
    <w:rsid w:val="00F2033A"/>
    <w:rsid w:val="00F3558D"/>
    <w:rsid w:val="00F60794"/>
    <w:rsid w:val="00F87081"/>
    <w:rsid w:val="00FA36F8"/>
    <w:rsid w:val="00FB40A9"/>
    <w:rsid w:val="00FC337C"/>
    <w:rsid w:val="00FD0E2F"/>
    <w:rsid w:val="00FF4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E0FB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70C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D781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470C76"/>
    <w:pPr>
      <w:jc w:val="center"/>
    </w:pPr>
    <w:rPr>
      <w:b/>
      <w:sz w:val="24"/>
    </w:rPr>
  </w:style>
  <w:style w:type="character" w:customStyle="1" w:styleId="TytuZnak">
    <w:name w:val="Tytuł Znak"/>
    <w:basedOn w:val="Domylnaczcionkaakapitu"/>
    <w:link w:val="Tytu"/>
    <w:rsid w:val="00470C76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rsid w:val="00470C76"/>
  </w:style>
  <w:style w:type="character" w:customStyle="1" w:styleId="TekstprzypisudolnegoZnak">
    <w:name w:val="Tekst przypisu dolnego Znak"/>
    <w:basedOn w:val="Domylnaczcionkaakapitu"/>
    <w:link w:val="Tekstprzypisudolnego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470C76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558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558D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F3558D"/>
    <w:pPr>
      <w:ind w:left="720"/>
      <w:contextualSpacing/>
    </w:pPr>
  </w:style>
  <w:style w:type="character" w:styleId="Hipercze">
    <w:name w:val="Hyperlink"/>
    <w:uiPriority w:val="99"/>
    <w:unhideWhenUsed/>
    <w:rsid w:val="009A3267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C63D81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C63D81"/>
    <w:rPr>
      <w:rFonts w:ascii="Calibri" w:hAnsi="Calibri"/>
      <w:szCs w:val="21"/>
    </w:rPr>
  </w:style>
  <w:style w:type="table" w:styleId="Tabela-Siatka">
    <w:name w:val="Table Grid"/>
    <w:basedOn w:val="Standardowy"/>
    <w:uiPriority w:val="59"/>
    <w:rsid w:val="00C63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D781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70C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D781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470C76"/>
    <w:pPr>
      <w:jc w:val="center"/>
    </w:pPr>
    <w:rPr>
      <w:b/>
      <w:sz w:val="24"/>
    </w:rPr>
  </w:style>
  <w:style w:type="character" w:customStyle="1" w:styleId="TytuZnak">
    <w:name w:val="Tytuł Znak"/>
    <w:basedOn w:val="Domylnaczcionkaakapitu"/>
    <w:link w:val="Tytu"/>
    <w:rsid w:val="00470C76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rsid w:val="00470C76"/>
  </w:style>
  <w:style w:type="character" w:customStyle="1" w:styleId="TekstprzypisudolnegoZnak">
    <w:name w:val="Tekst przypisu dolnego Znak"/>
    <w:basedOn w:val="Domylnaczcionkaakapitu"/>
    <w:link w:val="Tekstprzypisudolnego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470C76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558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558D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F3558D"/>
    <w:pPr>
      <w:ind w:left="720"/>
      <w:contextualSpacing/>
    </w:pPr>
  </w:style>
  <w:style w:type="character" w:styleId="Hipercze">
    <w:name w:val="Hyperlink"/>
    <w:uiPriority w:val="99"/>
    <w:unhideWhenUsed/>
    <w:rsid w:val="009A3267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C63D81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C63D81"/>
    <w:rPr>
      <w:rFonts w:ascii="Calibri" w:hAnsi="Calibri"/>
      <w:szCs w:val="21"/>
    </w:rPr>
  </w:style>
  <w:style w:type="table" w:styleId="Tabela-Siatka">
    <w:name w:val="Table Grid"/>
    <w:basedOn w:val="Standardowy"/>
    <w:uiPriority w:val="59"/>
    <w:rsid w:val="00C63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D781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90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iod@mail.umcs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46763-009D-436A-B7FB-CC72AD701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1</Words>
  <Characters>4146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zegorz</dc:creator>
  <cp:lastModifiedBy>Adrian Pietrasiuk</cp:lastModifiedBy>
  <cp:revision>2</cp:revision>
  <cp:lastPrinted>2017-04-10T09:08:00Z</cp:lastPrinted>
  <dcterms:created xsi:type="dcterms:W3CDTF">2024-04-16T07:57:00Z</dcterms:created>
  <dcterms:modified xsi:type="dcterms:W3CDTF">2024-04-16T07:57:00Z</dcterms:modified>
</cp:coreProperties>
</file>